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396CF" w14:textId="6F4348B8" w:rsidR="00560CE4" w:rsidRPr="00137B7F" w:rsidRDefault="00560CE4" w:rsidP="009D2E7E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560CE4" w:rsidRPr="004678E9" w14:paraId="4810A846" w14:textId="77777777" w:rsidTr="00952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1EF5F356" w:rsidR="00560CE4" w:rsidRPr="004A5DF4" w:rsidRDefault="00AD2C32" w:rsidP="0084301D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84301D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84301D" w:rsidRPr="004678E9" w14:paraId="627C44C2" w14:textId="77777777" w:rsidTr="00952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4669FB7" w14:textId="000A1623" w:rsidR="0084301D" w:rsidRDefault="0084301D" w:rsidP="0084301D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34E461DF" w14:textId="2F819CF6" w:rsidR="0084301D" w:rsidRPr="002C0C02" w:rsidRDefault="007B5614" w:rsidP="0084301D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 and use</w:t>
            </w:r>
            <w:r w:rsidR="0084301D" w:rsidRPr="002C0C02">
              <w:rPr>
                <w:rFonts w:ascii="Century Gothic" w:eastAsia="Century Gothic,Century Gothic,C" w:hAnsi="Century Gothic" w:cs="Century Gothic,Century Gothic,C"/>
              </w:rPr>
              <w:t xml:space="preserve"> concepts related to health promotion</w:t>
            </w:r>
            <w:r w:rsidR="0084301D">
              <w:rPr>
                <w:rFonts w:ascii="Century Gothic" w:eastAsia="Century Gothic,Century Gothic,C" w:hAnsi="Century Gothic" w:cs="Century Gothic,Century Gothic,C"/>
              </w:rPr>
              <w:t xml:space="preserve"> and disease prevention. (21.3-5</w:t>
            </w:r>
            <w:r w:rsidR="0084301D" w:rsidRPr="002C0C02">
              <w:rPr>
                <w:rFonts w:ascii="Century Gothic" w:eastAsia="Century Gothic,Century Gothic,C" w:hAnsi="Century Gothic" w:cs="Century Gothic,Century Gothic,C"/>
              </w:rPr>
              <w:t>.HL.1)</w:t>
            </w:r>
          </w:p>
          <w:p w14:paraId="388B87BC" w14:textId="77777777" w:rsidR="0084301D" w:rsidRPr="0084301D" w:rsidRDefault="0084301D" w:rsidP="0084301D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2C0C02">
              <w:rPr>
                <w:rFonts w:ascii="Century Gothic" w:hAnsi="Century Gothic"/>
              </w:rPr>
              <w:t>Analyze influencing factors on health enhancing behaviors. (</w:t>
            </w:r>
            <w:r>
              <w:rPr>
                <w:rFonts w:ascii="Century Gothic" w:hAnsi="Century Gothic"/>
              </w:rPr>
              <w:t>21.3-5</w:t>
            </w:r>
            <w:r w:rsidRPr="002C0C02">
              <w:rPr>
                <w:rFonts w:ascii="Century Gothic" w:hAnsi="Century Gothic"/>
              </w:rPr>
              <w:t>.HL.1)</w:t>
            </w:r>
          </w:p>
          <w:p w14:paraId="5BE2FFB7" w14:textId="77777777" w:rsidR="0084301D" w:rsidRDefault="0084301D" w:rsidP="0084301D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 w:rsidRPr="007B6F14">
              <w:rPr>
                <w:rFonts w:ascii="Century Gothic" w:eastAsia="Century Gothic,Century Gothic,C" w:hAnsi="Century Gothic" w:cs="Century Gothic,Century Gothic,C"/>
              </w:rPr>
              <w:t>Analyze the influence of family, peers, health professionals, culture, media, technology and other health factors. (21.3-5.HL.4)</w:t>
            </w:r>
          </w:p>
          <w:p w14:paraId="72DB4F40" w14:textId="06F3C6BA" w:rsidR="0084301D" w:rsidRPr="0084301D" w:rsidRDefault="0084301D" w:rsidP="0084301D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cess valid information, products and services. (21.3-5.HL.4)</w:t>
            </w:r>
          </w:p>
        </w:tc>
      </w:tr>
      <w:tr w:rsidR="00560CE4" w:rsidRPr="004678E9" w14:paraId="166E41CB" w14:textId="77777777" w:rsidTr="00AD5017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11C8A2EB" w:rsidR="00560CE4" w:rsidRPr="004678E9" w:rsidRDefault="00AD5017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137B7F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560CE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560CE4" w:rsidRPr="004678E9" w14:paraId="7F02B587" w14:textId="77777777" w:rsidTr="00AD5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3545DC" w14:textId="690AC0A9" w:rsidR="00560CE4" w:rsidRPr="002C0C02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Analyze how heredity, environment and personal health are related</w:t>
            </w:r>
            <w:r w:rsidR="00D60CC3">
              <w:rPr>
                <w:rFonts w:ascii="Century Gothic" w:eastAsia="Century Gothic,Century Gothic,C" w:hAnsi="Century Gothic" w:cs="Century Gothic,Century Gothic,C"/>
                <w:b/>
              </w:rPr>
              <w:t>. (21.3-5</w:t>
            </w:r>
            <w:r w:rsidR="00560CE4" w:rsidRPr="002C0C02">
              <w:rPr>
                <w:rFonts w:ascii="Century Gothic" w:eastAsia="Century Gothic,Century Gothic,C" w:hAnsi="Century Gothic" w:cs="Century Gothic,Century Gothic,C"/>
                <w:b/>
              </w:rPr>
              <w:t>.HL.1</w:t>
            </w:r>
            <w:r>
              <w:rPr>
                <w:rFonts w:ascii="Century Gothic" w:eastAsia="Century Gothic,Century Gothic,C" w:hAnsi="Century Gothic" w:cs="Century Gothic,Century Gothic,C"/>
                <w:b/>
              </w:rPr>
              <w:t>.3</w:t>
            </w:r>
            <w:r w:rsidR="00560CE4" w:rsidRPr="002C0C02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3F09185F" w14:textId="4D286ACB" w:rsidR="00560CE4" w:rsidRPr="006E1DC7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hAnsi="Century Gothic"/>
                <w:b/>
              </w:rPr>
              <w:t>Identify where to find help with health care when needed</w:t>
            </w:r>
            <w:r>
              <w:rPr>
                <w:rFonts w:ascii="Century Gothic" w:hAnsi="Century Gothic"/>
              </w:rPr>
              <w:t xml:space="preserve">. </w:t>
            </w:r>
            <w:r>
              <w:rPr>
                <w:rFonts w:ascii="Century Gothic" w:hAnsi="Century Gothic"/>
                <w:b/>
              </w:rPr>
              <w:t>(2</w:t>
            </w:r>
            <w:r w:rsidR="00D60CC3">
              <w:rPr>
                <w:rFonts w:ascii="Century Gothic" w:hAnsi="Century Gothic"/>
                <w:b/>
              </w:rPr>
              <w:t>1.3-5</w:t>
            </w:r>
            <w:r w:rsidR="00560CE4" w:rsidRPr="002C0C02">
              <w:rPr>
                <w:rFonts w:ascii="Century Gothic" w:hAnsi="Century Gothic"/>
                <w:b/>
              </w:rPr>
              <w:t>.HL.1</w:t>
            </w:r>
            <w:r>
              <w:rPr>
                <w:rFonts w:ascii="Century Gothic" w:hAnsi="Century Gothic"/>
                <w:b/>
              </w:rPr>
              <w:t>.5</w:t>
            </w:r>
            <w:r w:rsidR="00560CE4" w:rsidRPr="002C0C02">
              <w:rPr>
                <w:rFonts w:ascii="Century Gothic" w:hAnsi="Century Gothic"/>
                <w:b/>
              </w:rPr>
              <w:t>)</w:t>
            </w:r>
          </w:p>
          <w:p w14:paraId="4383B888" w14:textId="29EA4A2B" w:rsidR="006E1DC7" w:rsidRPr="0084301D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hAnsi="Century Gothic"/>
                <w:b/>
              </w:rPr>
              <w:t>Recognize how national and international public health and safety issues affect personal and family health status. (21.3-5.HL.1.11)</w:t>
            </w:r>
          </w:p>
          <w:p w14:paraId="55E4291C" w14:textId="3C10AB7C" w:rsidR="0084301D" w:rsidRPr="006E1DC7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Identify characteristics of valid health information sources</w:t>
            </w:r>
            <w:r w:rsidR="00AD5017">
              <w:rPr>
                <w:rFonts w:ascii="Century Gothic" w:eastAsia="Century Gothic,Century Gothic,C" w:hAnsi="Century Gothic" w:cs="Century Gothic,Century Gothic,C"/>
                <w:b/>
                <w:bCs/>
              </w:rPr>
              <w:t>. (</w:t>
            </w:r>
            <w:r w:rsidR="0084301D">
              <w:rPr>
                <w:rFonts w:ascii="Century Gothic" w:eastAsia="Century Gothic,Century Gothic,C" w:hAnsi="Century Gothic" w:cs="Century Gothic,Century Gothic,C"/>
                <w:b/>
                <w:bCs/>
              </w:rPr>
              <w:t>21.3-5.HL.4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5</w:t>
            </w:r>
            <w:r w:rsidR="0084301D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6A27AB10" w14:textId="788E42BB" w:rsidR="006E1DC7" w:rsidRPr="006E1DC7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Recognize the techniques used by print and non-print media sources. (21.3-5.HL.4.6)</w:t>
            </w:r>
          </w:p>
          <w:p w14:paraId="0EDA7EA6" w14:textId="0CD4461C" w:rsidR="006E1DC7" w:rsidRPr="00AD5017" w:rsidRDefault="006E1DC7" w:rsidP="0084301D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Identify factors that influence the selection of health products and services. (21.3-5.HL.4.7)</w:t>
            </w:r>
          </w:p>
          <w:p w14:paraId="181F2CB4" w14:textId="46075507" w:rsidR="00560CE4" w:rsidRPr="00AD5017" w:rsidRDefault="00AD5017" w:rsidP="00AD5017">
            <w:pPr>
              <w:pStyle w:val="ListParagraph"/>
              <w:ind w:left="77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ANALYSIS</w:t>
            </w:r>
          </w:p>
        </w:tc>
      </w:tr>
      <w:tr w:rsidR="00560CE4" w:rsidRPr="004678E9" w14:paraId="130774B8" w14:textId="77777777" w:rsidTr="00AD5017">
        <w:trPr>
          <w:trHeight w:val="1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6F39671D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8A683" w14:textId="55FB4963" w:rsidR="001A3C50" w:rsidRPr="004678E9" w:rsidRDefault="00684F93" w:rsidP="0084301D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Style w:val="Hyperlink"/>
                <w:rFonts w:ascii="Century Gothic" w:eastAsiaTheme="minorEastAsia" w:hAnsi="Century Gothic"/>
                <w:color w:val="auto"/>
                <w:u w:val="none"/>
              </w:rPr>
              <w:t>Identify</w:t>
            </w:r>
            <w:r w:rsidR="001A3C50">
              <w:rPr>
                <w:rStyle w:val="Hyperlink"/>
                <w:rFonts w:ascii="Century Gothic" w:eastAsiaTheme="minorEastAsia" w:hAnsi="Century Gothic"/>
                <w:color w:val="auto"/>
                <w:u w:val="none"/>
              </w:rPr>
              <w:t xml:space="preserve"> heredity, environment and personal health.</w:t>
            </w:r>
            <w:bookmarkStart w:id="0" w:name="_GoBack"/>
            <w:bookmarkEnd w:id="0"/>
          </w:p>
          <w:p w14:paraId="73A8D9D6" w14:textId="243B3A5A" w:rsidR="001A3C50" w:rsidRDefault="001A3C50" w:rsidP="0084301D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Identify where to find help with health care. </w:t>
            </w:r>
          </w:p>
          <w:p w14:paraId="0E18A810" w14:textId="20988241" w:rsidR="00684F93" w:rsidRPr="00684F93" w:rsidRDefault="00684F93" w:rsidP="00684F93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1A3C50">
              <w:rPr>
                <w:rFonts w:ascii="Century Gothic" w:eastAsiaTheme="minorEastAsia" w:hAnsi="Century Gothic"/>
              </w:rPr>
              <w:t xml:space="preserve"> </w:t>
            </w:r>
            <w:r>
              <w:rPr>
                <w:rFonts w:ascii="Century Gothic" w:eastAsiaTheme="minorEastAsia" w:hAnsi="Century Gothic"/>
              </w:rPr>
              <w:t xml:space="preserve">national, </w:t>
            </w:r>
            <w:r w:rsidR="001A3C50">
              <w:rPr>
                <w:rFonts w:ascii="Century Gothic" w:eastAsiaTheme="minorEastAsia" w:hAnsi="Century Gothic"/>
              </w:rPr>
              <w:t>international public health</w:t>
            </w:r>
            <w:r>
              <w:rPr>
                <w:rFonts w:ascii="Century Gothic" w:eastAsiaTheme="minorEastAsia" w:hAnsi="Century Gothic"/>
              </w:rPr>
              <w:t>,</w:t>
            </w:r>
            <w:r w:rsidR="001A3C50">
              <w:rPr>
                <w:rFonts w:ascii="Century Gothic" w:eastAsiaTheme="minorEastAsia" w:hAnsi="Century Gothic"/>
              </w:rPr>
              <w:t xml:space="preserve"> and safety</w:t>
            </w:r>
            <w:r w:rsidR="00BB1D99">
              <w:rPr>
                <w:rFonts w:ascii="Century Gothic" w:eastAsiaTheme="minorEastAsia" w:hAnsi="Century Gothic"/>
              </w:rPr>
              <w:t xml:space="preserve"> issues</w:t>
            </w:r>
            <w:r w:rsidR="001A3C50">
              <w:rPr>
                <w:rFonts w:ascii="Century Gothic" w:eastAsiaTheme="minorEastAsia" w:hAnsi="Century Gothic"/>
              </w:rPr>
              <w:t>.</w:t>
            </w:r>
          </w:p>
          <w:p w14:paraId="20762851" w14:textId="5DD6A22E" w:rsidR="0084301D" w:rsidRDefault="00684F93" w:rsidP="0084301D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84301D">
              <w:rPr>
                <w:rFonts w:ascii="Century Gothic" w:hAnsi="Century Gothic"/>
              </w:rPr>
              <w:t xml:space="preserve"> characteristics of valid health information sources. </w:t>
            </w:r>
          </w:p>
          <w:p w14:paraId="2637E6EE" w14:textId="49A2FE25" w:rsidR="00684F93" w:rsidRDefault="00684F93" w:rsidP="0084301D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print and non-print media sources. </w:t>
            </w:r>
          </w:p>
          <w:p w14:paraId="40763CCE" w14:textId="0CFCA870" w:rsidR="0084301D" w:rsidRPr="00991017" w:rsidRDefault="0084301D" w:rsidP="00684F93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hAnsi="Century Gothic"/>
              </w:rPr>
              <w:t>Identify health products and services.</w:t>
            </w:r>
          </w:p>
        </w:tc>
      </w:tr>
      <w:tr w:rsidR="00560CE4" w:rsidRPr="004678E9" w14:paraId="4D123FCA" w14:textId="77777777" w:rsidTr="00AD50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77777777" w:rsidR="00560CE4" w:rsidRPr="004678E9" w:rsidRDefault="00560CE4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AD5017" w:rsidRPr="004678E9" w14:paraId="6E8594FB" w14:textId="77777777" w:rsidTr="00AD5017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A92B68" w14:textId="15B1595F" w:rsidR="00AD5017" w:rsidRPr="00AD5017" w:rsidRDefault="00AD5017" w:rsidP="009526D8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AD5017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ED47" w14:textId="4D72409E" w:rsidR="00AD5017" w:rsidRPr="00924EA5" w:rsidRDefault="00924EA5" w:rsidP="00924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 w:rsidRPr="00924EA5">
              <w:rPr>
                <w:rFonts w:ascii="Century Gothic" w:eastAsia="Century Gothic,Century Gothic,C" w:hAnsi="Century Gothic" w:cs="Century Gothic,Century Gothic,C"/>
                <w:i/>
                <w:iCs/>
              </w:rPr>
              <w:t xml:space="preserve">Heredity, environment, national, international, safety, communication, techniques, print, non-print, media, sources, products, factors, influence, services. </w:t>
            </w:r>
          </w:p>
        </w:tc>
      </w:tr>
    </w:tbl>
    <w:p w14:paraId="5026096A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p w14:paraId="038A4990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6B34DEC5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66531404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45653DF7" w14:textId="77777777" w:rsidR="0084301D" w:rsidRDefault="0084301D" w:rsidP="009D2E7E">
      <w:pPr>
        <w:rPr>
          <w:rFonts w:ascii="Century Gothic" w:hAnsi="Century Gothic"/>
          <w:b/>
          <w:szCs w:val="20"/>
        </w:rPr>
      </w:pPr>
    </w:p>
    <w:p w14:paraId="32DF37AA" w14:textId="0349B32F" w:rsidR="002656EC" w:rsidRPr="001A3C50" w:rsidRDefault="002656EC" w:rsidP="009D2E7E">
      <w:pPr>
        <w:rPr>
          <w:rFonts w:ascii="Century Gothic" w:hAnsi="Century Gothic"/>
          <w:b/>
          <w:sz w:val="18"/>
          <w:szCs w:val="20"/>
        </w:rPr>
      </w:pPr>
      <w:r w:rsidRPr="001A3C50">
        <w:rPr>
          <w:rFonts w:ascii="Century Gothic" w:hAnsi="Century Gothic"/>
          <w:sz w:val="18"/>
          <w:szCs w:val="20"/>
        </w:rPr>
        <w:t xml:space="preserve"> </w:t>
      </w:r>
    </w:p>
    <w:tbl>
      <w:tblPr>
        <w:tblStyle w:val="LightList21"/>
        <w:tblpPr w:leftFromText="180" w:rightFromText="180" w:vertAnchor="text" w:tblpXSpec="center" w:tblpY="1"/>
        <w:tblOverlap w:val="never"/>
        <w:tblW w:w="14750" w:type="dxa"/>
        <w:tblLayout w:type="fixed"/>
        <w:tblLook w:val="04A0" w:firstRow="1" w:lastRow="0" w:firstColumn="1" w:lastColumn="0" w:noHBand="0" w:noVBand="1"/>
      </w:tblPr>
      <w:tblGrid>
        <w:gridCol w:w="1520"/>
        <w:gridCol w:w="13230"/>
      </w:tblGrid>
      <w:tr w:rsidR="002656EC" w:rsidRPr="004678E9" w14:paraId="5B3E89E1" w14:textId="77777777" w:rsidTr="006F2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73433F34" w:rsidR="002656EC" w:rsidRPr="004A5DF4" w:rsidRDefault="00777430" w:rsidP="00135075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777430" w:rsidRPr="004678E9" w14:paraId="6DE5C17C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CA24B" w14:textId="0B2ACE9F" w:rsidR="00777430" w:rsidRDefault="00777430" w:rsidP="00777430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42776351" w14:textId="77777777" w:rsidR="00777430" w:rsidRPr="000F0553" w:rsidRDefault="00777430" w:rsidP="00777430">
            <w:pPr>
              <w:pStyle w:val="ListParagraph"/>
              <w:numPr>
                <w:ilvl w:val="1"/>
                <w:numId w:val="15"/>
              </w:numPr>
              <w:ind w:left="792"/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0F0553">
              <w:rPr>
                <w:rFonts w:ascii="Century Gothic" w:eastAsia="Century Gothic,Century Gothic,C" w:hAnsi="Century Gothic" w:cs="Century Gothic,Century Gothic,C"/>
              </w:rPr>
              <w:t>Demonstrate social and communication skills to enhance hea</w:t>
            </w:r>
            <w:r>
              <w:rPr>
                <w:rFonts w:ascii="Century Gothic" w:eastAsia="Century Gothic,Century Gothic,C" w:hAnsi="Century Gothic" w:cs="Century Gothic,Century Gothic,C"/>
              </w:rPr>
              <w:t>lth and increase safety. (21.3-5</w:t>
            </w:r>
            <w:r w:rsidRPr="000F0553">
              <w:rPr>
                <w:rFonts w:ascii="Century Gothic" w:eastAsia="Century Gothic,Century Gothic,C" w:hAnsi="Century Gothic" w:cs="Century Gothic,Century Gothic,C"/>
              </w:rPr>
              <w:t>.HL.2)</w:t>
            </w:r>
          </w:p>
          <w:p w14:paraId="2B6C1EC9" w14:textId="1E6FEC4B" w:rsidR="00777430" w:rsidRPr="00777430" w:rsidRDefault="00777430" w:rsidP="00777430">
            <w:pPr>
              <w:pStyle w:val="ListParagraph"/>
              <w:numPr>
                <w:ilvl w:val="1"/>
                <w:numId w:val="15"/>
              </w:numPr>
              <w:ind w:left="792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dvocate for personal, family and community health. (21.3-5.HL.2)</w:t>
            </w:r>
          </w:p>
        </w:tc>
      </w:tr>
      <w:tr w:rsidR="002656EC" w:rsidRPr="004678E9" w14:paraId="09046CD8" w14:textId="77777777" w:rsidTr="006F238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77777777" w:rsidR="002656EC" w:rsidRPr="004678E9" w:rsidRDefault="002656EC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he student demonstrates in-depth inferences and applications that go beyond the goal.</w:t>
            </w:r>
          </w:p>
        </w:tc>
      </w:tr>
      <w:tr w:rsidR="002656EC" w:rsidRPr="004678E9" w14:paraId="1FB9ACCB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BA5BDB" w14:textId="6A24D824" w:rsidR="002656EC" w:rsidRPr="00C0059B" w:rsidRDefault="00777430" w:rsidP="00C0059B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C0059B">
              <w:rPr>
                <w:rFonts w:ascii="Century Gothic" w:eastAsia="Century Gothic,Century Gothic,C" w:hAnsi="Century Gothic" w:cs="Century Gothic,Century Gothic,C"/>
                <w:b/>
              </w:rPr>
              <w:t>Demonstrate ways to communicate care, consideration, empathy and respect for self and others</w:t>
            </w:r>
            <w:r w:rsidR="00C56DF2" w:rsidRPr="00C0059B">
              <w:rPr>
                <w:rFonts w:ascii="Century Gothic" w:eastAsia="Century Gothic,Century Gothic,C" w:hAnsi="Century Gothic" w:cs="Century Gothic,Century Gothic,C"/>
                <w:b/>
              </w:rPr>
              <w:t>. (21.3-5</w:t>
            </w:r>
            <w:r w:rsidR="002656EC" w:rsidRPr="00C0059B">
              <w:rPr>
                <w:rFonts w:ascii="Century Gothic" w:eastAsia="Century Gothic,Century Gothic,C" w:hAnsi="Century Gothic" w:cs="Century Gothic,Century Gothic,C"/>
                <w:b/>
              </w:rPr>
              <w:t>.HL.2</w:t>
            </w:r>
            <w:r w:rsidRPr="00C0059B">
              <w:rPr>
                <w:rFonts w:ascii="Century Gothic" w:eastAsia="Century Gothic,Century Gothic,C" w:hAnsi="Century Gothic" w:cs="Century Gothic,Century Gothic,C"/>
                <w:b/>
              </w:rPr>
              <w:t>.4</w:t>
            </w:r>
            <w:r w:rsidR="002656EC" w:rsidRPr="00C0059B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721A271E" w14:textId="2B2B3725" w:rsidR="006F2381" w:rsidRPr="00C0059B" w:rsidRDefault="00777430" w:rsidP="00C0059B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C0059B">
              <w:rPr>
                <w:rFonts w:ascii="Century Gothic" w:eastAsia="Century Gothic,Century Gothic,C" w:hAnsi="Century Gothic" w:cs="Century Gothic,Century Gothic,C"/>
                <w:b/>
              </w:rPr>
              <w:t>Use assertive communication skills to consistently advocate for a health, violence-free environment</w:t>
            </w:r>
            <w:r w:rsidR="00C56DF2" w:rsidRPr="00C0059B">
              <w:rPr>
                <w:rFonts w:ascii="Century Gothic" w:eastAsia="Century Gothic,Century Gothic,C" w:hAnsi="Century Gothic" w:cs="Century Gothic,Century Gothic,C"/>
                <w:b/>
              </w:rPr>
              <w:t>. (21.3-5</w:t>
            </w:r>
            <w:r w:rsidR="002656EC" w:rsidRPr="00C0059B">
              <w:rPr>
                <w:rFonts w:ascii="Century Gothic" w:eastAsia="Century Gothic,Century Gothic,C" w:hAnsi="Century Gothic" w:cs="Century Gothic,Century Gothic,C"/>
                <w:b/>
              </w:rPr>
              <w:t>.HL.2</w:t>
            </w:r>
            <w:r w:rsidRPr="00C0059B">
              <w:rPr>
                <w:rFonts w:ascii="Century Gothic" w:eastAsia="Century Gothic,Century Gothic,C" w:hAnsi="Century Gothic" w:cs="Century Gothic,Century Gothic,C"/>
                <w:b/>
              </w:rPr>
              <w:t>.9</w:t>
            </w:r>
            <w:r w:rsidR="002656EC" w:rsidRPr="00C0059B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  <w:r w:rsidR="006F2381" w:rsidRPr="00C0059B">
              <w:rPr>
                <w:rFonts w:ascii="Century Gothic" w:eastAsia="Century Gothic,Century Gothic,C" w:hAnsi="Century Gothic" w:cs="Century Gothic,Century Gothic,C"/>
                <w:b/>
              </w:rPr>
              <w:t xml:space="preserve">                                                                                                                                                                     </w:t>
            </w:r>
          </w:p>
          <w:p w14:paraId="73ABC536" w14:textId="6FE48A3E" w:rsidR="002656EC" w:rsidRPr="006F2381" w:rsidRDefault="006F2381" w:rsidP="006F238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6F2381">
              <w:rPr>
                <w:rFonts w:ascii="Century Gothic" w:eastAsia="Century Gothic,Century Gothic,C" w:hAnsi="Century Gothic" w:cs="Century Gothic,Century Gothic,C"/>
                <w:b/>
              </w:rPr>
              <w:t>COMPREHENSION</w:t>
            </w:r>
          </w:p>
        </w:tc>
      </w:tr>
      <w:tr w:rsidR="002656EC" w:rsidRPr="004678E9" w14:paraId="3C42012C" w14:textId="77777777" w:rsidTr="006F2381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705B8E13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29413" w14:textId="0631B696" w:rsidR="001A3C50" w:rsidRDefault="00D120ED" w:rsidP="001A3C50">
            <w:pPr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1A3C50">
              <w:rPr>
                <w:rFonts w:ascii="Century Gothic" w:eastAsiaTheme="minorEastAsia" w:hAnsi="Century Gothic"/>
              </w:rPr>
              <w:t xml:space="preserve"> ways to communicate care, consideration, empathy and respect for self and others. </w:t>
            </w:r>
          </w:p>
          <w:p w14:paraId="120A9D52" w14:textId="5B6B4A19" w:rsidR="002656EC" w:rsidRPr="001A3C50" w:rsidRDefault="00D120ED" w:rsidP="001A3C50">
            <w:pPr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 assertive</w:t>
            </w:r>
            <w:r w:rsidR="001A3C50" w:rsidRPr="001A3C50">
              <w:rPr>
                <w:rFonts w:ascii="Century Gothic" w:eastAsiaTheme="minorEastAsia" w:hAnsi="Century Gothic"/>
              </w:rPr>
              <w:t xml:space="preserve"> communications skills to consistently advocate for a health, violence-free environment.</w:t>
            </w:r>
          </w:p>
        </w:tc>
      </w:tr>
      <w:tr w:rsidR="002656EC" w:rsidRPr="004678E9" w14:paraId="12232D25" w14:textId="77777777" w:rsidTr="006F2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77777777" w:rsidR="002656EC" w:rsidRPr="004678E9" w:rsidRDefault="002656EC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6C64F2" w:rsidRPr="004678E9" w14:paraId="6A05C252" w14:textId="77777777" w:rsidTr="006F238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A8FA2E" w14:textId="3C995E66" w:rsidR="006C64F2" w:rsidRPr="0082580D" w:rsidRDefault="0082580D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82580D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27E58" w14:textId="5C96CFCD" w:rsidR="006C64F2" w:rsidRPr="0082580D" w:rsidRDefault="0082580D" w:rsidP="00825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  <w:bCs/>
                <w:i/>
              </w:rPr>
            </w:pPr>
            <w:r w:rsidRPr="0082580D">
              <w:rPr>
                <w:rFonts w:ascii="Century Gothic" w:eastAsia="Century Gothic,Century Gothic,C" w:hAnsi="Century Gothic" w:cs="Century Gothic,Century Gothic,C"/>
                <w:i/>
                <w:iCs/>
              </w:rPr>
              <w:t xml:space="preserve">Assertive, communication, </w:t>
            </w:r>
            <w:r w:rsidRPr="0082580D">
              <w:rPr>
                <w:rFonts w:ascii="Century Gothic" w:eastAsia="Century Gothic,Century Gothic,T" w:hAnsi="Century Gothic" w:cs="Century Gothic,Century Gothic,T"/>
                <w:bCs/>
                <w:i/>
              </w:rPr>
              <w:t xml:space="preserve"> consideration, empathy, respect, violence-free, advocate</w:t>
            </w:r>
          </w:p>
        </w:tc>
      </w:tr>
    </w:tbl>
    <w:p w14:paraId="0F93409E" w14:textId="77777777" w:rsidR="00D120ED" w:rsidRDefault="00D120ED">
      <w:pPr>
        <w:rPr>
          <w:rFonts w:ascii="Century Gothic" w:hAnsi="Century Gothic"/>
          <w:sz w:val="18"/>
          <w:szCs w:val="20"/>
        </w:rPr>
      </w:pPr>
    </w:p>
    <w:p w14:paraId="077AE09C" w14:textId="77777777" w:rsidR="0082580D" w:rsidRDefault="0082580D">
      <w:pPr>
        <w:rPr>
          <w:rFonts w:ascii="Century Gothic" w:hAnsi="Century Gothic"/>
          <w:sz w:val="18"/>
          <w:szCs w:val="20"/>
        </w:rPr>
      </w:pPr>
    </w:p>
    <w:p w14:paraId="04378CDC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62237AA8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6257BB7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6707D88C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330B4E20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53C0DE3E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291AC857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38486F4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0E39EDD9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5F6661F1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75C838A8" w14:textId="77777777" w:rsidR="00C97D4A" w:rsidRDefault="00C97D4A">
      <w:pPr>
        <w:rPr>
          <w:rFonts w:ascii="Century Gothic" w:hAnsi="Century Gothic"/>
          <w:sz w:val="18"/>
          <w:szCs w:val="20"/>
        </w:rPr>
      </w:pPr>
    </w:p>
    <w:p w14:paraId="1D328AA1" w14:textId="77777777" w:rsidR="00C97D4A" w:rsidRPr="00A01005" w:rsidRDefault="00C97D4A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W w:w="144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2960"/>
      </w:tblGrid>
      <w:tr w:rsidR="00241D99" w:rsidRPr="004678E9" w14:paraId="7F224229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048C59CE" w:rsidR="00241D99" w:rsidRPr="00A86BB4" w:rsidRDefault="00D120ED" w:rsidP="00D120ED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D120ED" w:rsidRPr="004678E9" w14:paraId="2CB9E6E1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E9348E" w14:textId="4092001B" w:rsidR="00D120ED" w:rsidRDefault="00D120ED" w:rsidP="00D120ED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Anchor Standards:</w:t>
            </w:r>
          </w:p>
          <w:p w14:paraId="17A43ED1" w14:textId="77777777" w:rsidR="00D120ED" w:rsidRPr="00D120ED" w:rsidRDefault="00D120ED" w:rsidP="00D120ED">
            <w:pPr>
              <w:pStyle w:val="ListParagraph"/>
              <w:numPr>
                <w:ilvl w:val="0"/>
                <w:numId w:val="27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D120ED">
              <w:rPr>
                <w:rFonts w:ascii="Century Gothic" w:eastAsia="Century Gothic,Century Gothic,C" w:hAnsi="Century Gothic" w:cs="Century Gothic,Century Gothic,C"/>
              </w:rPr>
              <w:t>Demonstrate decision making skills (21.3-5.HL.3)</w:t>
            </w:r>
          </w:p>
          <w:p w14:paraId="130A9D03" w14:textId="77777777" w:rsidR="00D120ED" w:rsidRPr="00A86BB4" w:rsidRDefault="00D120ED" w:rsidP="00D120ED">
            <w:pPr>
              <w:pStyle w:val="ListParagraph"/>
              <w:numPr>
                <w:ilvl w:val="0"/>
                <w:numId w:val="27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 w:rsidRPr="00A86BB4">
              <w:rPr>
                <w:rFonts w:ascii="Century Gothic" w:eastAsia="Century Gothic,Century Gothic,C" w:hAnsi="Century Gothic" w:cs="Century Gothic,Century Gothic,C"/>
              </w:rPr>
              <w:t>Demonstrate goal setting skills (21.3-5.HL.3)</w:t>
            </w:r>
          </w:p>
          <w:p w14:paraId="193641B3" w14:textId="77777777" w:rsidR="00D120ED" w:rsidRDefault="00D120ED" w:rsidP="00D120ED">
            <w:pPr>
              <w:numPr>
                <w:ilvl w:val="0"/>
                <w:numId w:val="27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hieve and maintain health enhancing level of physical activity. (21.3-5.HL.5)</w:t>
            </w:r>
          </w:p>
          <w:p w14:paraId="09B62BC5" w14:textId="5183400D" w:rsidR="00D120ED" w:rsidRPr="00D120ED" w:rsidRDefault="00D120ED" w:rsidP="00D120ED">
            <w:pPr>
              <w:pStyle w:val="ListParagraph"/>
              <w:numPr>
                <w:ilvl w:val="0"/>
                <w:numId w:val="27"/>
              </w:numPr>
              <w:rPr>
                <w:rFonts w:ascii="Century Gothic" w:eastAsia="Calibri" w:hAnsi="Century Gothic" w:cs="Gill Sans"/>
              </w:rPr>
            </w:pPr>
            <w:r w:rsidRPr="00D120ED">
              <w:rPr>
                <w:rFonts w:ascii="Century Gothic" w:eastAsia="Century Gothic,Century Gothic,C" w:hAnsi="Century Gothic" w:cs="Century Gothic,Century Gothic,C"/>
              </w:rPr>
              <w:t>Practice preventative health behaviors. (21.3-5.HL.5)</w:t>
            </w:r>
          </w:p>
        </w:tc>
      </w:tr>
      <w:tr w:rsidR="00241D99" w:rsidRPr="004678E9" w14:paraId="259CB126" w14:textId="77777777" w:rsidTr="005E4C6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4E4B3EBB" w:rsidR="00241D99" w:rsidRPr="004678E9" w:rsidRDefault="00E85DE5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3A0750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241D99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241D99" w:rsidRPr="004678E9" w14:paraId="096387CA" w14:textId="77777777" w:rsidTr="005E4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F92955" w14:textId="3F841BE9" w:rsidR="00241D99" w:rsidRPr="00A86BB4" w:rsidRDefault="00A86BB4" w:rsidP="00C97D4A">
            <w:pPr>
              <w:ind w:left="1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.  </w:t>
            </w:r>
            <w:r w:rsidR="00C0059B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  </w:t>
            </w:r>
            <w:r w:rsid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Describe the effectiveness of health-related decisions. </w:t>
            </w:r>
            <w:r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3-5</w:t>
            </w:r>
            <w:r w:rsidR="00241D99"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3</w:t>
            </w:r>
            <w:r w:rsid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.2</w:t>
            </w:r>
            <w:r w:rsidR="00241D99"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34B36AA3" w14:textId="4A4D24C5" w:rsidR="00241D99" w:rsidRPr="00D120ED" w:rsidRDefault="00D120ED" w:rsidP="00C97D4A">
            <w:pPr>
              <w:pStyle w:val="ListParagraph"/>
              <w:numPr>
                <w:ilvl w:val="0"/>
                <w:numId w:val="28"/>
              </w:numPr>
              <w:ind w:left="16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Develop goals to enhance health status.</w:t>
            </w:r>
            <w:r w:rsidR="00A86BB4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3-5</w:t>
            </w:r>
            <w:r w:rsidR="00241D99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3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5</w:t>
            </w:r>
            <w:r w:rsidR="00241D99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646A7924" w14:textId="60F9866A" w:rsidR="00241D99" w:rsidRDefault="00D120ED" w:rsidP="00C97D4A">
            <w:pPr>
              <w:pStyle w:val="ListParagraph"/>
              <w:numPr>
                <w:ilvl w:val="0"/>
                <w:numId w:val="28"/>
              </w:numPr>
              <w:ind w:left="16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Identify personal physical strengths and weaknesses</w:t>
            </w:r>
            <w:r w:rsidR="00A86BB4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. (21.3-5</w:t>
            </w:r>
            <w:r w:rsidR="00241D99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5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1</w:t>
            </w:r>
            <w:r w:rsidR="00241D99" w:rsidRPr="00D120ED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32CD74B8" w14:textId="0F039555" w:rsidR="00DB05C3" w:rsidRPr="00D120ED" w:rsidRDefault="00DB05C3" w:rsidP="00C97D4A">
            <w:pPr>
              <w:pStyle w:val="ListParagraph"/>
              <w:numPr>
                <w:ilvl w:val="0"/>
                <w:numId w:val="28"/>
              </w:numPr>
              <w:ind w:left="16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Engage in physical activities to improve fitness components (21.3-5.HL.5.2)</w:t>
            </w:r>
          </w:p>
          <w:p w14:paraId="490D98CB" w14:textId="77777777" w:rsidR="00C97D4A" w:rsidRDefault="00D120ED" w:rsidP="00C97D4A">
            <w:pPr>
              <w:numPr>
                <w:ilvl w:val="0"/>
                <w:numId w:val="28"/>
              </w:numPr>
              <w:ind w:left="16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Demonstrate appropriate and effective stress management</w:t>
            </w:r>
            <w:r w:rsid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. (21.3-5</w:t>
            </w:r>
            <w:r w:rsidR="00241D99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5</w:t>
            </w:r>
            <w:r w:rsidR="00DB05C3">
              <w:rPr>
                <w:rFonts w:ascii="Century Gothic" w:eastAsia="Century Gothic,Century Gothic,C" w:hAnsi="Century Gothic" w:cs="Century Gothic,Century Gothic,C"/>
                <w:b/>
                <w:bCs/>
              </w:rPr>
              <w:t>.3</w:t>
            </w:r>
            <w:r w:rsidR="00241D99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3F06F7F7" w14:textId="1A81EF5C" w:rsidR="00DB05C3" w:rsidRPr="00C97D4A" w:rsidRDefault="00DB05C3" w:rsidP="00C0059B">
            <w:pPr>
              <w:numPr>
                <w:ilvl w:val="0"/>
                <w:numId w:val="28"/>
              </w:numPr>
              <w:ind w:left="16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 w:rsidRPr="00C97D4A">
              <w:rPr>
                <w:rFonts w:ascii="Century Gothic" w:eastAsia="Century Gothic,Century Gothic,C" w:hAnsi="Century Gothic" w:cs="Century Gothic,Century Gothic,C"/>
                <w:b/>
                <w:bCs/>
              </w:rPr>
              <w:t>Choose healthy foods (21.3-5.HL.5.5)</w:t>
            </w:r>
            <w:r w:rsidR="0082580D" w:rsidRPr="00C97D4A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                                                                                             </w:t>
            </w:r>
            <w:r w:rsidR="00C0059B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      COMPREHENSION</w:t>
            </w:r>
          </w:p>
        </w:tc>
      </w:tr>
      <w:tr w:rsidR="00241D99" w:rsidRPr="004678E9" w14:paraId="2D13E954" w14:textId="77777777" w:rsidTr="005E4C6A">
        <w:trPr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124F0664" w:rsidR="00241D99" w:rsidRPr="004678E9" w:rsidRDefault="00C97D4A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 xml:space="preserve"> 2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36DD7" w14:textId="3BDC336B" w:rsidR="005148CD" w:rsidRDefault="00DB05C3" w:rsidP="005148C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</w:t>
            </w:r>
            <w:r w:rsidR="005148CD">
              <w:rPr>
                <w:rFonts w:ascii="Century Gothic" w:hAnsi="Century Gothic"/>
              </w:rPr>
              <w:t xml:space="preserve"> health-related decisions. </w:t>
            </w:r>
          </w:p>
          <w:p w14:paraId="6F1CA3B4" w14:textId="3C5224B8" w:rsidR="005148CD" w:rsidRDefault="00DB05C3" w:rsidP="005148C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health area of need for remediation</w:t>
            </w:r>
            <w:r w:rsidR="005148CD">
              <w:rPr>
                <w:rFonts w:ascii="Century Gothic" w:hAnsi="Century Gothic"/>
              </w:rPr>
              <w:t xml:space="preserve">. </w:t>
            </w:r>
          </w:p>
          <w:p w14:paraId="02CD5139" w14:textId="38C11F36" w:rsidR="005148CD" w:rsidRDefault="005148CD" w:rsidP="005148C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personal physical strengths and weaknesses. </w:t>
            </w:r>
          </w:p>
          <w:p w14:paraId="19B19741" w14:textId="52FAFAE8" w:rsidR="005148CD" w:rsidRDefault="00DB05C3" w:rsidP="005148C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5148CD">
              <w:rPr>
                <w:rFonts w:ascii="Century Gothic" w:hAnsi="Century Gothic"/>
              </w:rPr>
              <w:t xml:space="preserve"> physical activities to improve fitness components. </w:t>
            </w:r>
          </w:p>
          <w:p w14:paraId="4D045E26" w14:textId="7808E12E" w:rsidR="005148CD" w:rsidRDefault="00DB05C3" w:rsidP="005148C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5148CD">
              <w:rPr>
                <w:rFonts w:ascii="Century Gothic" w:hAnsi="Century Gothic"/>
              </w:rPr>
              <w:t xml:space="preserve"> appropriate and effective stress management. </w:t>
            </w:r>
          </w:p>
          <w:p w14:paraId="054E6F63" w14:textId="10CD65F7" w:rsidR="00A86BB4" w:rsidRPr="00DB05C3" w:rsidRDefault="00DB05C3" w:rsidP="00DB05C3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lassify</w:t>
            </w:r>
            <w:r w:rsidR="005148CD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food groups</w:t>
            </w:r>
            <w:r w:rsidR="005148CD">
              <w:rPr>
                <w:rFonts w:ascii="Century Gothic" w:hAnsi="Century Gothic"/>
              </w:rPr>
              <w:t>.</w:t>
            </w:r>
          </w:p>
        </w:tc>
      </w:tr>
      <w:tr w:rsidR="00241D99" w:rsidRPr="004678E9" w14:paraId="7031B4C1" w14:textId="77777777" w:rsidTr="005E4C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0A04487A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7777777" w:rsidR="00241D99" w:rsidRPr="004678E9" w:rsidRDefault="00241D99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5E4C6A" w:rsidRPr="004678E9" w14:paraId="33FEBB24" w14:textId="77777777" w:rsidTr="005E4C6A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A96D45" w14:textId="4E5E1D22" w:rsidR="005E4C6A" w:rsidRPr="005E4C6A" w:rsidRDefault="005E4C6A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5E4C6A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1DC56" w14:textId="297B6A20" w:rsidR="005E4C6A" w:rsidRPr="004678E9" w:rsidRDefault="005E4C6A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hAnsi="Century Gothic"/>
                <w:i/>
                <w:sz w:val="20"/>
                <w:szCs w:val="20"/>
              </w:rPr>
              <w:t>g</w:t>
            </w:r>
            <w:r w:rsidRPr="00DB05C3">
              <w:rPr>
                <w:rFonts w:ascii="Century Gothic" w:hAnsi="Century Gothic"/>
                <w:i/>
                <w:sz w:val="20"/>
                <w:szCs w:val="20"/>
              </w:rPr>
              <w:t xml:space="preserve">oal setting, decision making, 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 xml:space="preserve">health related decisions, </w:t>
            </w:r>
            <w:r w:rsidRPr="00DB05C3">
              <w:rPr>
                <w:rFonts w:ascii="Century Gothic" w:hAnsi="Century Gothic"/>
                <w:i/>
                <w:sz w:val="20"/>
                <w:szCs w:val="20"/>
              </w:rPr>
              <w:t>health professionals,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 xml:space="preserve"> health status,</w:t>
            </w:r>
            <w:r w:rsidRPr="00DB05C3">
              <w:rPr>
                <w:rFonts w:ascii="Century Gothic" w:hAnsi="Century Gothic"/>
                <w:i/>
                <w:sz w:val="20"/>
                <w:szCs w:val="20"/>
              </w:rPr>
              <w:t xml:space="preserve"> culture, media, technology, health factors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>, strength, weakness, stress management, food groups</w:t>
            </w:r>
          </w:p>
        </w:tc>
      </w:tr>
    </w:tbl>
    <w:p w14:paraId="100C9671" w14:textId="77777777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263FD8F7" w14:textId="5526FA1B" w:rsidR="007C3BE5" w:rsidRDefault="007C3BE5">
      <w:pPr>
        <w:rPr>
          <w:rFonts w:ascii="Century Gothic" w:eastAsia="Calibri" w:hAnsi="Century Gothic" w:cs="Times New Roman"/>
          <w:sz w:val="12"/>
        </w:rPr>
      </w:pPr>
    </w:p>
    <w:p w14:paraId="432748F7" w14:textId="77777777" w:rsidR="007C3BE5" w:rsidRDefault="007C3BE5">
      <w:pPr>
        <w:rPr>
          <w:rFonts w:ascii="Century Gothic" w:eastAsia="Calibri" w:hAnsi="Century Gothic" w:cs="Times New Roman"/>
          <w:sz w:val="12"/>
        </w:rPr>
      </w:pPr>
    </w:p>
    <w:sectPr w:rsidR="007C3BE5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3E42A5" w14:textId="77777777" w:rsidR="0014346E" w:rsidRDefault="0014346E" w:rsidP="002E46F1">
      <w:pPr>
        <w:spacing w:after="0" w:line="240" w:lineRule="auto"/>
      </w:pPr>
      <w:r>
        <w:separator/>
      </w:r>
    </w:p>
  </w:endnote>
  <w:endnote w:type="continuationSeparator" w:id="0">
    <w:p w14:paraId="2EF62181" w14:textId="77777777" w:rsidR="0014346E" w:rsidRDefault="0014346E" w:rsidP="002E46F1">
      <w:pPr>
        <w:spacing w:after="0" w:line="240" w:lineRule="auto"/>
      </w:pPr>
      <w:r>
        <w:continuationSeparator/>
      </w:r>
    </w:p>
  </w:endnote>
  <w:endnote w:type="continuationNotice" w:id="1">
    <w:p w14:paraId="6D52B7B6" w14:textId="77777777" w:rsidR="0014346E" w:rsidRDefault="001434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77ADB873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C0059B">
      <w:rPr>
        <w:noProof/>
      </w:rPr>
      <w:t>3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1A3C50">
      <w:t>5</w:t>
    </w:r>
    <w:r w:rsidR="00137B7F" w:rsidRPr="00137B7F">
      <w:rPr>
        <w:vertAlign w:val="superscript"/>
      </w:rPr>
      <w:t>th</w:t>
    </w:r>
    <w:r w:rsidR="007B13CA">
      <w:t xml:space="preserve"> Grade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6C64F2">
      <w:rPr>
        <w:noProof/>
      </w:rPr>
      <w:t>5/3/2017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79DE9D" w14:textId="77777777" w:rsidR="0014346E" w:rsidRDefault="0014346E" w:rsidP="002E46F1">
      <w:pPr>
        <w:spacing w:after="0" w:line="240" w:lineRule="auto"/>
      </w:pPr>
      <w:r>
        <w:separator/>
      </w:r>
    </w:p>
  </w:footnote>
  <w:footnote w:type="continuationSeparator" w:id="0">
    <w:p w14:paraId="4E3EA17D" w14:textId="77777777" w:rsidR="0014346E" w:rsidRDefault="0014346E" w:rsidP="002E46F1">
      <w:pPr>
        <w:spacing w:after="0" w:line="240" w:lineRule="auto"/>
      </w:pPr>
      <w:r>
        <w:continuationSeparator/>
      </w:r>
    </w:p>
  </w:footnote>
  <w:footnote w:type="continuationNotice" w:id="1">
    <w:p w14:paraId="6F977FDA" w14:textId="77777777" w:rsidR="0014346E" w:rsidRDefault="001434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45756B"/>
    <w:multiLevelType w:val="hybridMultilevel"/>
    <w:tmpl w:val="D4BC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E4165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B4049A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840CB"/>
    <w:multiLevelType w:val="hybridMultilevel"/>
    <w:tmpl w:val="2702F428"/>
    <w:lvl w:ilvl="0" w:tplc="13502380">
      <w:start w:val="1"/>
      <w:numFmt w:val="lowerLetter"/>
      <w:lvlText w:val="%1.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1DFF7DCD"/>
    <w:multiLevelType w:val="hybridMultilevel"/>
    <w:tmpl w:val="D06C4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D07C6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B2E42"/>
    <w:multiLevelType w:val="hybridMultilevel"/>
    <w:tmpl w:val="7EBA2C64"/>
    <w:lvl w:ilvl="0" w:tplc="EECEFC44">
      <w:start w:val="1"/>
      <w:numFmt w:val="lowerLetter"/>
      <w:lvlText w:val="%1."/>
      <w:lvlJc w:val="left"/>
      <w:pPr>
        <w:ind w:left="492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1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45E17"/>
    <w:multiLevelType w:val="hybridMultilevel"/>
    <w:tmpl w:val="6818E970"/>
    <w:lvl w:ilvl="0" w:tplc="0CAEDD2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D7C8D"/>
    <w:multiLevelType w:val="hybridMultilevel"/>
    <w:tmpl w:val="56D0E446"/>
    <w:lvl w:ilvl="0" w:tplc="EFE60B1A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3C480B"/>
    <w:multiLevelType w:val="hybridMultilevel"/>
    <w:tmpl w:val="32BE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963C1F"/>
    <w:multiLevelType w:val="hybridMultilevel"/>
    <w:tmpl w:val="2D6284FC"/>
    <w:lvl w:ilvl="0" w:tplc="5EDC8CF6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0" w15:restartNumberingAfterBreak="0">
    <w:nsid w:val="49D41F2E"/>
    <w:multiLevelType w:val="hybridMultilevel"/>
    <w:tmpl w:val="8B20C93E"/>
    <w:lvl w:ilvl="0" w:tplc="CD9EC098">
      <w:start w:val="1"/>
      <w:numFmt w:val="upperLetter"/>
      <w:lvlText w:val="%1."/>
      <w:lvlJc w:val="left"/>
      <w:pPr>
        <w:ind w:left="1080" w:hanging="360"/>
      </w:pPr>
      <w:rPr>
        <w:rFonts w:ascii="Century Gothic" w:eastAsia="Calibri" w:hAnsi="Century Gothic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C65025"/>
    <w:multiLevelType w:val="hybridMultilevel"/>
    <w:tmpl w:val="3BF2433A"/>
    <w:lvl w:ilvl="0" w:tplc="818090A4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024C3"/>
    <w:multiLevelType w:val="hybridMultilevel"/>
    <w:tmpl w:val="F308F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7146065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75BD4"/>
    <w:multiLevelType w:val="hybridMultilevel"/>
    <w:tmpl w:val="9496C70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2"/>
  </w:num>
  <w:num w:numId="3">
    <w:abstractNumId w:val="14"/>
  </w:num>
  <w:num w:numId="4">
    <w:abstractNumId w:val="13"/>
  </w:num>
  <w:num w:numId="5">
    <w:abstractNumId w:val="3"/>
  </w:num>
  <w:num w:numId="6">
    <w:abstractNumId w:val="0"/>
  </w:num>
  <w:num w:numId="7">
    <w:abstractNumId w:val="18"/>
  </w:num>
  <w:num w:numId="8">
    <w:abstractNumId w:val="29"/>
  </w:num>
  <w:num w:numId="9">
    <w:abstractNumId w:val="27"/>
  </w:num>
  <w:num w:numId="10">
    <w:abstractNumId w:val="17"/>
  </w:num>
  <w:num w:numId="11">
    <w:abstractNumId w:val="11"/>
  </w:num>
  <w:num w:numId="12">
    <w:abstractNumId w:val="5"/>
  </w:num>
  <w:num w:numId="13">
    <w:abstractNumId w:val="25"/>
  </w:num>
  <w:num w:numId="14">
    <w:abstractNumId w:val="26"/>
  </w:num>
  <w:num w:numId="15">
    <w:abstractNumId w:val="21"/>
  </w:num>
  <w:num w:numId="16">
    <w:abstractNumId w:val="4"/>
  </w:num>
  <w:num w:numId="17">
    <w:abstractNumId w:val="9"/>
  </w:num>
  <w:num w:numId="18">
    <w:abstractNumId w:val="20"/>
  </w:num>
  <w:num w:numId="19">
    <w:abstractNumId w:val="23"/>
  </w:num>
  <w:num w:numId="20">
    <w:abstractNumId w:val="15"/>
  </w:num>
  <w:num w:numId="21">
    <w:abstractNumId w:val="19"/>
  </w:num>
  <w:num w:numId="22">
    <w:abstractNumId w:val="10"/>
  </w:num>
  <w:num w:numId="23">
    <w:abstractNumId w:val="2"/>
  </w:num>
  <w:num w:numId="24">
    <w:abstractNumId w:val="24"/>
  </w:num>
  <w:num w:numId="25">
    <w:abstractNumId w:val="8"/>
  </w:num>
  <w:num w:numId="26">
    <w:abstractNumId w:val="1"/>
  </w:num>
  <w:num w:numId="27">
    <w:abstractNumId w:val="16"/>
  </w:num>
  <w:num w:numId="28">
    <w:abstractNumId w:val="28"/>
  </w:num>
  <w:num w:numId="29">
    <w:abstractNumId w:val="7"/>
  </w:num>
  <w:num w:numId="30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748E"/>
    <w:rsid w:val="000B64D9"/>
    <w:rsid w:val="000C1102"/>
    <w:rsid w:val="000D1B88"/>
    <w:rsid w:val="000D57D6"/>
    <w:rsid w:val="000E4499"/>
    <w:rsid w:val="000F0553"/>
    <w:rsid w:val="000F3232"/>
    <w:rsid w:val="000F46D7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BDE"/>
    <w:rsid w:val="00137B7F"/>
    <w:rsid w:val="0014346E"/>
    <w:rsid w:val="00151902"/>
    <w:rsid w:val="00153146"/>
    <w:rsid w:val="0015554E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3C50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E2B52"/>
    <w:rsid w:val="001F3D1A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C2220"/>
    <w:rsid w:val="002E46F1"/>
    <w:rsid w:val="002E73CE"/>
    <w:rsid w:val="002F0413"/>
    <w:rsid w:val="002F1FCC"/>
    <w:rsid w:val="002F58E2"/>
    <w:rsid w:val="002F7C64"/>
    <w:rsid w:val="002F7E7F"/>
    <w:rsid w:val="0030509F"/>
    <w:rsid w:val="00307109"/>
    <w:rsid w:val="00310CD1"/>
    <w:rsid w:val="00311C83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4727"/>
    <w:rsid w:val="00375594"/>
    <w:rsid w:val="003758EC"/>
    <w:rsid w:val="003804A3"/>
    <w:rsid w:val="00385CE1"/>
    <w:rsid w:val="003863F2"/>
    <w:rsid w:val="003872B1"/>
    <w:rsid w:val="00393CB9"/>
    <w:rsid w:val="00397699"/>
    <w:rsid w:val="003A0750"/>
    <w:rsid w:val="003A3ECB"/>
    <w:rsid w:val="003A4C57"/>
    <w:rsid w:val="003A4D12"/>
    <w:rsid w:val="003B7472"/>
    <w:rsid w:val="003C5CDD"/>
    <w:rsid w:val="003C6E5F"/>
    <w:rsid w:val="003D0F37"/>
    <w:rsid w:val="003D269D"/>
    <w:rsid w:val="003D2DA9"/>
    <w:rsid w:val="003D4B5F"/>
    <w:rsid w:val="003E19AD"/>
    <w:rsid w:val="003F0EA7"/>
    <w:rsid w:val="003F6B94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48CD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2A15"/>
    <w:rsid w:val="005D722D"/>
    <w:rsid w:val="005D72E6"/>
    <w:rsid w:val="005E1DCC"/>
    <w:rsid w:val="005E2A78"/>
    <w:rsid w:val="005E2AF1"/>
    <w:rsid w:val="005E4C6A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4F93"/>
    <w:rsid w:val="00687A7D"/>
    <w:rsid w:val="00694154"/>
    <w:rsid w:val="006973D1"/>
    <w:rsid w:val="006A01EB"/>
    <w:rsid w:val="006A0955"/>
    <w:rsid w:val="006A4049"/>
    <w:rsid w:val="006A7603"/>
    <w:rsid w:val="006B09E7"/>
    <w:rsid w:val="006B2636"/>
    <w:rsid w:val="006C450A"/>
    <w:rsid w:val="006C5CA2"/>
    <w:rsid w:val="006C64F2"/>
    <w:rsid w:val="006D4FA5"/>
    <w:rsid w:val="006E09CB"/>
    <w:rsid w:val="006E1DC7"/>
    <w:rsid w:val="006E2E9A"/>
    <w:rsid w:val="006E61A9"/>
    <w:rsid w:val="006E6D4F"/>
    <w:rsid w:val="006F2381"/>
    <w:rsid w:val="006F2B67"/>
    <w:rsid w:val="006F2C10"/>
    <w:rsid w:val="00710910"/>
    <w:rsid w:val="007122E8"/>
    <w:rsid w:val="00716941"/>
    <w:rsid w:val="007200B6"/>
    <w:rsid w:val="00731B1F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24C"/>
    <w:rsid w:val="00762388"/>
    <w:rsid w:val="00762B5B"/>
    <w:rsid w:val="0077094D"/>
    <w:rsid w:val="00773DE2"/>
    <w:rsid w:val="00773E63"/>
    <w:rsid w:val="00777231"/>
    <w:rsid w:val="00777430"/>
    <w:rsid w:val="007774CC"/>
    <w:rsid w:val="007843CD"/>
    <w:rsid w:val="00786C0A"/>
    <w:rsid w:val="007A1877"/>
    <w:rsid w:val="007A2325"/>
    <w:rsid w:val="007A3F95"/>
    <w:rsid w:val="007B13CA"/>
    <w:rsid w:val="007B327F"/>
    <w:rsid w:val="007B3BD4"/>
    <w:rsid w:val="007B415E"/>
    <w:rsid w:val="007B5614"/>
    <w:rsid w:val="007B6F14"/>
    <w:rsid w:val="007C1C6F"/>
    <w:rsid w:val="007C3BE5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1409F"/>
    <w:rsid w:val="0082580D"/>
    <w:rsid w:val="008261F6"/>
    <w:rsid w:val="0082768D"/>
    <w:rsid w:val="00837621"/>
    <w:rsid w:val="00840F26"/>
    <w:rsid w:val="00841FF0"/>
    <w:rsid w:val="0084301D"/>
    <w:rsid w:val="0085000E"/>
    <w:rsid w:val="00851941"/>
    <w:rsid w:val="008541A1"/>
    <w:rsid w:val="00863685"/>
    <w:rsid w:val="00873634"/>
    <w:rsid w:val="00880662"/>
    <w:rsid w:val="00882BE7"/>
    <w:rsid w:val="00883EC5"/>
    <w:rsid w:val="00891656"/>
    <w:rsid w:val="00892AFA"/>
    <w:rsid w:val="00892E59"/>
    <w:rsid w:val="00895CB4"/>
    <w:rsid w:val="008A465B"/>
    <w:rsid w:val="008A7875"/>
    <w:rsid w:val="008B183D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4EA5"/>
    <w:rsid w:val="0092519A"/>
    <w:rsid w:val="00934D7D"/>
    <w:rsid w:val="00941295"/>
    <w:rsid w:val="00941D68"/>
    <w:rsid w:val="00942468"/>
    <w:rsid w:val="00947E1A"/>
    <w:rsid w:val="00951F0E"/>
    <w:rsid w:val="009528CB"/>
    <w:rsid w:val="0095396A"/>
    <w:rsid w:val="00955118"/>
    <w:rsid w:val="00955A89"/>
    <w:rsid w:val="0096126D"/>
    <w:rsid w:val="009636AE"/>
    <w:rsid w:val="00964241"/>
    <w:rsid w:val="0096655D"/>
    <w:rsid w:val="00971201"/>
    <w:rsid w:val="00972068"/>
    <w:rsid w:val="00987FCA"/>
    <w:rsid w:val="00991017"/>
    <w:rsid w:val="0099531D"/>
    <w:rsid w:val="009A4FDA"/>
    <w:rsid w:val="009B4622"/>
    <w:rsid w:val="009B588D"/>
    <w:rsid w:val="009C118C"/>
    <w:rsid w:val="009C2B87"/>
    <w:rsid w:val="009D1286"/>
    <w:rsid w:val="009D2E7E"/>
    <w:rsid w:val="009F0A67"/>
    <w:rsid w:val="009F1894"/>
    <w:rsid w:val="009F20FA"/>
    <w:rsid w:val="009F25FA"/>
    <w:rsid w:val="00A01005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BB4"/>
    <w:rsid w:val="00A86E75"/>
    <w:rsid w:val="00A878AC"/>
    <w:rsid w:val="00A928DE"/>
    <w:rsid w:val="00A96FA2"/>
    <w:rsid w:val="00A97080"/>
    <w:rsid w:val="00A971F0"/>
    <w:rsid w:val="00AA2A63"/>
    <w:rsid w:val="00AB0217"/>
    <w:rsid w:val="00AB2C43"/>
    <w:rsid w:val="00AB69BF"/>
    <w:rsid w:val="00AC456D"/>
    <w:rsid w:val="00AC540C"/>
    <w:rsid w:val="00AC7074"/>
    <w:rsid w:val="00AD0B8E"/>
    <w:rsid w:val="00AD2C32"/>
    <w:rsid w:val="00AD5017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1D99"/>
    <w:rsid w:val="00BB43CE"/>
    <w:rsid w:val="00BB63D9"/>
    <w:rsid w:val="00BB7A7A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059B"/>
    <w:rsid w:val="00C06D45"/>
    <w:rsid w:val="00C12D31"/>
    <w:rsid w:val="00C14764"/>
    <w:rsid w:val="00C2109F"/>
    <w:rsid w:val="00C22175"/>
    <w:rsid w:val="00C247CC"/>
    <w:rsid w:val="00C27954"/>
    <w:rsid w:val="00C31625"/>
    <w:rsid w:val="00C3310F"/>
    <w:rsid w:val="00C3371D"/>
    <w:rsid w:val="00C33938"/>
    <w:rsid w:val="00C3568D"/>
    <w:rsid w:val="00C40271"/>
    <w:rsid w:val="00C50D57"/>
    <w:rsid w:val="00C514B5"/>
    <w:rsid w:val="00C518D7"/>
    <w:rsid w:val="00C56DF2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7D4A"/>
    <w:rsid w:val="00CA04B9"/>
    <w:rsid w:val="00CA0D6D"/>
    <w:rsid w:val="00CA347E"/>
    <w:rsid w:val="00CA55B0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E2763"/>
    <w:rsid w:val="00CE6B86"/>
    <w:rsid w:val="00CF04B2"/>
    <w:rsid w:val="00CF0576"/>
    <w:rsid w:val="00CF621F"/>
    <w:rsid w:val="00D10677"/>
    <w:rsid w:val="00D10F5D"/>
    <w:rsid w:val="00D120ED"/>
    <w:rsid w:val="00D12687"/>
    <w:rsid w:val="00D1311E"/>
    <w:rsid w:val="00D16197"/>
    <w:rsid w:val="00D17B25"/>
    <w:rsid w:val="00D210CA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2DA8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60CC3"/>
    <w:rsid w:val="00D72C0A"/>
    <w:rsid w:val="00D7790C"/>
    <w:rsid w:val="00D90BC0"/>
    <w:rsid w:val="00D93F6C"/>
    <w:rsid w:val="00DA28A2"/>
    <w:rsid w:val="00DA299F"/>
    <w:rsid w:val="00DA4075"/>
    <w:rsid w:val="00DA6AB0"/>
    <w:rsid w:val="00DB007C"/>
    <w:rsid w:val="00DB05C3"/>
    <w:rsid w:val="00DB2805"/>
    <w:rsid w:val="00DB446A"/>
    <w:rsid w:val="00DB58A2"/>
    <w:rsid w:val="00DB75DF"/>
    <w:rsid w:val="00DB7C32"/>
    <w:rsid w:val="00DC0FD3"/>
    <w:rsid w:val="00DC1FBA"/>
    <w:rsid w:val="00DC39EA"/>
    <w:rsid w:val="00DC3AE1"/>
    <w:rsid w:val="00DC4A91"/>
    <w:rsid w:val="00DD059A"/>
    <w:rsid w:val="00DD2BC1"/>
    <w:rsid w:val="00DD4FEF"/>
    <w:rsid w:val="00DE426A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114B8"/>
    <w:rsid w:val="00E14D05"/>
    <w:rsid w:val="00E22D9F"/>
    <w:rsid w:val="00E2432E"/>
    <w:rsid w:val="00E246D0"/>
    <w:rsid w:val="00E314A2"/>
    <w:rsid w:val="00E325D3"/>
    <w:rsid w:val="00E3577C"/>
    <w:rsid w:val="00E37F5C"/>
    <w:rsid w:val="00E44FF7"/>
    <w:rsid w:val="00E46372"/>
    <w:rsid w:val="00E51C38"/>
    <w:rsid w:val="00E52D30"/>
    <w:rsid w:val="00E54238"/>
    <w:rsid w:val="00E54625"/>
    <w:rsid w:val="00E60BB9"/>
    <w:rsid w:val="00E63103"/>
    <w:rsid w:val="00E74FA9"/>
    <w:rsid w:val="00E82C6C"/>
    <w:rsid w:val="00E85311"/>
    <w:rsid w:val="00E85DE5"/>
    <w:rsid w:val="00E92378"/>
    <w:rsid w:val="00E94C44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41E8"/>
    <w:rsid w:val="00EF7FD7"/>
    <w:rsid w:val="00F00280"/>
    <w:rsid w:val="00F00939"/>
    <w:rsid w:val="00F01EB0"/>
    <w:rsid w:val="00F01FBC"/>
    <w:rsid w:val="00F036D9"/>
    <w:rsid w:val="00F0545C"/>
    <w:rsid w:val="00F06A0E"/>
    <w:rsid w:val="00F13298"/>
    <w:rsid w:val="00F150F0"/>
    <w:rsid w:val="00F1528B"/>
    <w:rsid w:val="00F1706A"/>
    <w:rsid w:val="00F17C3D"/>
    <w:rsid w:val="00F24E43"/>
    <w:rsid w:val="00F257A4"/>
    <w:rsid w:val="00F32B5A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2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33EFF5-F894-4A61-A272-5F867789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3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4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22</cp:revision>
  <cp:lastPrinted>2016-11-29T17:45:00Z</cp:lastPrinted>
  <dcterms:created xsi:type="dcterms:W3CDTF">2017-03-08T17:47:00Z</dcterms:created>
  <dcterms:modified xsi:type="dcterms:W3CDTF">2017-05-0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